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41"/>
        <w:gridCol w:w="2498"/>
        <w:gridCol w:w="3117"/>
        <w:gridCol w:w="2609"/>
        <w:gridCol w:w="2385"/>
        <w:gridCol w:w="2526"/>
        <w:gridCol w:w="36"/>
      </w:tblGrid>
      <w:tr w:rsidR="00A9122A" w:rsidRPr="00A9122A" w14:paraId="020A53FA" w14:textId="77777777" w:rsidTr="00A9122A">
        <w:trPr>
          <w:gridAfter w:val="1"/>
          <w:trHeight w:val="315"/>
        </w:trPr>
        <w:tc>
          <w:tcPr>
            <w:tcW w:w="0" w:type="auto"/>
            <w:gridSpan w:val="6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49C4A9" w14:textId="07A74006" w:rsidR="00A9122A" w:rsidRPr="00A9122A" w:rsidRDefault="00A9122A" w:rsidP="00A9122A">
            <w:pPr>
              <w:spacing w:after="0" w:line="240" w:lineRule="auto"/>
              <w:jc w:val="center"/>
              <w:rPr>
                <w:rFonts w:ascii="David" w:eastAsia="Times New Roman" w:hAnsi="David" w:cs="David"/>
                <w:b/>
                <w:bCs/>
                <w:color w:val="000000"/>
                <w:sz w:val="24"/>
                <w:szCs w:val="24"/>
                <w:u w:val="single"/>
                <w:lang w:eastAsia="ja-JP"/>
              </w:rPr>
            </w:pPr>
            <w:r w:rsidRPr="00A9122A">
              <w:rPr>
                <w:rFonts w:ascii="David" w:eastAsia="Times New Roman" w:hAnsi="David" w:cs="David"/>
                <w:b/>
                <w:bCs/>
                <w:color w:val="000000"/>
                <w:sz w:val="24"/>
                <w:szCs w:val="24"/>
                <w:u w:val="single"/>
                <w:rtl/>
                <w:lang w:eastAsia="ja-JP"/>
              </w:rPr>
              <w:t>מערכת שעות סמסטר ב' - תש</w:t>
            </w:r>
            <w:r w:rsidR="00775D0F">
              <w:rPr>
                <w:rFonts w:ascii="David" w:eastAsia="Times New Roman" w:hAnsi="David" w:cs="David" w:hint="cs"/>
                <w:b/>
                <w:bCs/>
                <w:color w:val="000000"/>
                <w:sz w:val="24"/>
                <w:szCs w:val="24"/>
                <w:u w:val="single"/>
                <w:rtl/>
                <w:lang w:eastAsia="ja-JP"/>
              </w:rPr>
              <w:t>פ</w:t>
            </w:r>
            <w:r w:rsidRPr="00A9122A">
              <w:rPr>
                <w:rFonts w:ascii="David" w:eastAsia="Times New Roman" w:hAnsi="David" w:cs="David"/>
                <w:b/>
                <w:bCs/>
                <w:color w:val="000000"/>
                <w:sz w:val="24"/>
                <w:szCs w:val="24"/>
                <w:u w:val="single"/>
                <w:rtl/>
                <w:lang w:eastAsia="ja-JP"/>
              </w:rPr>
              <w:t>"ב - תואר ראשון</w:t>
            </w:r>
          </w:p>
        </w:tc>
      </w:tr>
      <w:tr w:rsidR="00A9122A" w:rsidRPr="00A9122A" w14:paraId="12D8FA57" w14:textId="77777777" w:rsidTr="00A9122A">
        <w:trPr>
          <w:gridAfter w:val="1"/>
          <w:trHeight w:val="315"/>
        </w:trPr>
        <w:tc>
          <w:tcPr>
            <w:tcW w:w="0" w:type="auto"/>
            <w:gridSpan w:val="6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44435C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David" w:eastAsia="Times New Roman" w:hAnsi="David" w:cs="David"/>
                <w:b/>
                <w:bCs/>
                <w:color w:val="000000"/>
                <w:sz w:val="24"/>
                <w:szCs w:val="24"/>
                <w:u w:val="single"/>
                <w:rtl/>
                <w:lang w:eastAsia="ja-JP"/>
              </w:rPr>
            </w:pPr>
          </w:p>
        </w:tc>
      </w:tr>
      <w:tr w:rsidR="00A9122A" w:rsidRPr="00A9122A" w14:paraId="1C6F3E10" w14:textId="77777777" w:rsidTr="00A9122A">
        <w:trPr>
          <w:gridAfter w:val="1"/>
          <w:trHeight w:val="315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D8E4BC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08A4E3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  <w:t>שע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8E4BC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AA64AB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  <w:t>יום א'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8E4BC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E4C38B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  <w:t>יום ב'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8E4BC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2E9A03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  <w:t>יום ג'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8E4BC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D76237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  <w:t>יום ד'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D8E4BC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DFE560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  <w:t>יום ה'</w:t>
            </w:r>
          </w:p>
        </w:tc>
      </w:tr>
      <w:tr w:rsidR="00A9122A" w:rsidRPr="00A9122A" w14:paraId="4821C290" w14:textId="77777777" w:rsidTr="00A9122A">
        <w:trPr>
          <w:gridAfter w:val="1"/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ACA967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  <w:t>8:00-10:00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EBBA18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4F174A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הקבלה בהגות היהודית מודרנית - פרופ' עודד ישראלי 126-1-0259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3D5349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B11CD2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יהדות </w:t>
            </w:r>
            <w:proofErr w:type="spellStart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ואיסלאם</w:t>
            </w:r>
            <w:proofErr w:type="spellEnd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 ומה </w:t>
            </w:r>
            <w:proofErr w:type="spellStart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שבינהם</w:t>
            </w:r>
            <w:proofErr w:type="spellEnd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 - פרופ' דניאל </w:t>
            </w:r>
            <w:proofErr w:type="spellStart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טלמון</w:t>
            </w:r>
            <w:proofErr w:type="spellEnd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 -הלר וד"ר שלום צדיק 126-1-0212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AB5D2A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</w:tr>
      <w:tr w:rsidR="00A9122A" w:rsidRPr="00A9122A" w14:paraId="701EF822" w14:textId="77777777" w:rsidTr="00A9122A">
        <w:trPr>
          <w:gridAfter w:val="1"/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231F1E4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119A107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434343"/>
            </w:tcBorders>
            <w:shd w:val="clear" w:color="auto" w:fill="FCE5CD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436448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"טובה חכמה מפנינים": קריאה בספר משלי - ד"ר עתר לבנה 121-1-1901</w:t>
            </w: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76AF6B9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D87E581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vAlign w:val="center"/>
            <w:hideMark/>
          </w:tcPr>
          <w:p w14:paraId="117C7EF3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</w:tr>
      <w:tr w:rsidR="00A9122A" w:rsidRPr="00A9122A" w14:paraId="12E63729" w14:textId="77777777" w:rsidTr="00A9122A">
        <w:trPr>
          <w:gridAfter w:val="1"/>
          <w:trHeight w:val="315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22119B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0A5ED3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E46D56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436E48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EAABAF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C8FEDD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9122A" w:rsidRPr="00A9122A" w14:paraId="5F4D542E" w14:textId="77777777" w:rsidTr="00A9122A">
        <w:trPr>
          <w:gridAfter w:val="1"/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DECF53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  <w:t>10:00-12:00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C47C2C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rtl/>
                <w:lang w:eastAsia="ja-JP"/>
              </w:rPr>
              <w:t>ד"ר שלום צדיק - מבוא לפילוסופיה של ימי הביניים: קריאה בכתבי הרמב"ם 126-1-177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DC4F5F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זמן מקום וטקס מקודש במדרשי האגדה - פרופ' עדיאל קדרי 126-1-0317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DDA982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ישו האדם והאל ביהדות העתיקה (באנגלית) - פרופ' מיכל בר אשר סיגל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CE5CD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BCAA54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סיפורי יוסף - ד"ר עתר לבנה 121-1-1291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DF4B02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פרופ' אורי ארליך - תלמוד למתחילים: סוגיות נבחרות מסדר מועד וסדר נשים 126-1-3281</w:t>
            </w:r>
          </w:p>
        </w:tc>
      </w:tr>
      <w:tr w:rsidR="00A9122A" w:rsidRPr="00A9122A" w14:paraId="08EC8B25" w14:textId="77777777" w:rsidTr="00A9122A">
        <w:trPr>
          <w:gridAfter w:val="1"/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4A35B5A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9F46216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CE5CD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63D064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מי כתב את התנ"ך: תהליכי התהוות ספרות המקרא - פרופ' ערן </w:t>
            </w:r>
            <w:proofErr w:type="spellStart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ויזל</w:t>
            </w:r>
            <w:proofErr w:type="spellEnd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 121-1-2791</w:t>
            </w: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33E6379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7AD5F3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ד"ר יהודית וייס - קריאה בספר הזוהר למתחילים 126-1-1271</w:t>
            </w: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vAlign w:val="center"/>
            <w:hideMark/>
          </w:tcPr>
          <w:p w14:paraId="226E9F93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</w:tr>
      <w:tr w:rsidR="00A9122A" w:rsidRPr="00A9122A" w14:paraId="00137E32" w14:textId="77777777" w:rsidTr="00A9122A">
        <w:trPr>
          <w:gridAfter w:val="1"/>
          <w:trHeight w:val="315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A2BB84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00B62E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59ED08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E74284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EFB065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4F08DA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9122A" w:rsidRPr="00A9122A" w14:paraId="4BE1D47C" w14:textId="77777777" w:rsidTr="00A9122A">
        <w:trPr>
          <w:gridAfter w:val="1"/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DD0654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  <w:t>12:00-14:00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4886E7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6C30DE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קבלה </w:t>
            </w:r>
            <w:proofErr w:type="spellStart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ואזוטריקה</w:t>
            </w:r>
            <w:proofErr w:type="spellEnd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 מערבית - פרופ' בועז </w:t>
            </w:r>
            <w:proofErr w:type="spellStart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הוס</w:t>
            </w:r>
            <w:proofErr w:type="spellEnd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 126.1.0224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9B79F4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תרבות עממית – יהודית: אמונות, טקסים, סיפורים, זהויות (שנתי) - פרופ' יובל הררי 126-1-282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A28684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8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0F5FFA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9122A" w:rsidRPr="00A9122A" w14:paraId="62F41F6C" w14:textId="77777777" w:rsidTr="00A9122A">
        <w:trPr>
          <w:gridAfter w:val="1"/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1A16AA5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8850E5E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84D822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ד"ר ניחם רוס - מבוא לפילוסופיה יהודית מודרנית במאה העשרים 126-1-1651</w:t>
            </w: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A645BBA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71FE46E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8B4572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</w:tr>
      <w:tr w:rsidR="00A9122A" w:rsidRPr="00A9122A" w14:paraId="421601E7" w14:textId="77777777" w:rsidTr="00A9122A">
        <w:trPr>
          <w:gridAfter w:val="1"/>
          <w:trHeight w:val="315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66598F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86AF4B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FFC31C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ECF479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6B7DA2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BF61C1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9122A" w:rsidRPr="00A9122A" w14:paraId="03CC4281" w14:textId="77777777" w:rsidTr="00A9122A">
        <w:trPr>
          <w:gridAfter w:val="1"/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53DE1F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  <w:t>14:00-16:00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7D37FB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CE5CD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D98788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איך להבין ולפרש את התנ"ך? מפרשנות המקרא בימי הביניים ועד לפרשנות המקרא בימינו - פרופ' ערן </w:t>
            </w:r>
            <w:proofErr w:type="spellStart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ויזל</w:t>
            </w:r>
            <w:proofErr w:type="spellEnd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 121-1-1522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311CBC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rtl/>
                <w:lang w:eastAsia="ja-JP"/>
              </w:rPr>
              <w:t>משיחיות בחסידות חב"ד במאה העשרים - פרופ' יונתן מאיר 126-1-340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CE5CD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283835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ספרות המקרא על רקע מקבילות מהעולם העתיק - ד"ר ד. </w:t>
            </w:r>
            <w:proofErr w:type="spellStart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ויינשטוב</w:t>
            </w:r>
            <w:proofErr w:type="spellEnd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 121-1-0114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010FE9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</w:tr>
      <w:tr w:rsidR="00A9122A" w:rsidRPr="00A9122A" w14:paraId="62D058A9" w14:textId="77777777" w:rsidTr="00A9122A">
        <w:trPr>
          <w:gridAfter w:val="1"/>
          <w:trHeight w:val="450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E1FEEB5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A157729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893ED4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גיבורי המקרא בעיני חז"ל - פרופ' עדיאל קדרי 126-1-0088</w:t>
            </w: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03C2A2E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lang w:eastAsia="ja-JP"/>
              </w:rPr>
            </w:pP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2ACE0D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לחש, נחש וחלום: מאגיית החלום היהודית- פרופ' יובל הררי 126-1-0218</w:t>
            </w: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vAlign w:val="center"/>
            <w:hideMark/>
          </w:tcPr>
          <w:p w14:paraId="482F8A10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</w:tr>
      <w:tr w:rsidR="00A9122A" w:rsidRPr="00A9122A" w14:paraId="6E66A19E" w14:textId="77777777" w:rsidTr="00A9122A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DE624DB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120E11E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569039B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8BC24A1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4D60DBB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vAlign w:val="center"/>
            <w:hideMark/>
          </w:tcPr>
          <w:p w14:paraId="42D97F39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2CF281B4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</w:tr>
      <w:tr w:rsidR="00A9122A" w:rsidRPr="00A9122A" w14:paraId="262D3163" w14:textId="77777777" w:rsidTr="00A9122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531252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F2D197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5F8D29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B728C0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A312D6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16615A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vAlign w:val="center"/>
            <w:hideMark/>
          </w:tcPr>
          <w:p w14:paraId="4EA189B8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9122A" w:rsidRPr="00A9122A" w14:paraId="2B182450" w14:textId="77777777" w:rsidTr="00A9122A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CC58C4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  <w:t>16:00-18: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761AB6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EBAB34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rtl/>
                <w:lang w:eastAsia="ja-JP"/>
              </w:rPr>
              <w:t xml:space="preserve">העידן הקבלי החדש -פרופ' בועז </w:t>
            </w:r>
            <w:proofErr w:type="spellStart"/>
            <w:r w:rsidRPr="00A9122A">
              <w:rPr>
                <w:rFonts w:ascii="Narkisim" w:eastAsia="Times New Roman" w:hAnsi="Narkisim" w:cs="Narkisim"/>
                <w:rtl/>
                <w:lang w:eastAsia="ja-JP"/>
              </w:rPr>
              <w:t>הוס</w:t>
            </w:r>
            <w:proofErr w:type="spellEnd"/>
            <w:r w:rsidRPr="00A9122A">
              <w:rPr>
                <w:rFonts w:ascii="Narkisim" w:eastAsia="Times New Roman" w:hAnsi="Narkisim" w:cs="Narkisim"/>
                <w:rtl/>
                <w:lang w:eastAsia="ja-JP"/>
              </w:rPr>
              <w:t xml:space="preserve"> 126.1.0026 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13EA18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מבוא למחשבת חז"ל </w:t>
            </w:r>
            <w:proofErr w:type="spellStart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וספרותה</w:t>
            </w:r>
            <w:proofErr w:type="spellEnd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: האמוראים פרופ' רמי ריינר 126-1-1721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086C76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rtl/>
                <w:lang w:eastAsia="ja-JP"/>
              </w:rPr>
            </w:pPr>
            <w:proofErr w:type="spellStart"/>
            <w:r w:rsidRPr="00A9122A">
              <w:rPr>
                <w:rFonts w:ascii="Narkisim" w:eastAsia="Times New Roman" w:hAnsi="Narkisim" w:cs="Narkisim"/>
                <w:rtl/>
                <w:lang w:eastAsia="ja-JP"/>
              </w:rPr>
              <w:t>נשואין</w:t>
            </w:r>
            <w:proofErr w:type="spellEnd"/>
            <w:r w:rsidRPr="00A9122A">
              <w:rPr>
                <w:rFonts w:ascii="Narkisim" w:eastAsia="Times New Roman" w:hAnsi="Narkisim" w:cs="Narkisim"/>
                <w:rtl/>
                <w:lang w:eastAsia="ja-JP"/>
              </w:rPr>
              <w:t>, גירושין ומה שביניהם בספרות ההלכה' - פרופ' רמי ריינר 126-1-0236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35F196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rtl/>
                <w:lang w:eastAsia="ja-JP"/>
              </w:rPr>
            </w:pPr>
          </w:p>
        </w:tc>
        <w:tc>
          <w:tcPr>
            <w:tcW w:w="0" w:type="auto"/>
            <w:vAlign w:val="center"/>
            <w:hideMark/>
          </w:tcPr>
          <w:p w14:paraId="0E81F81D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9122A" w:rsidRPr="00A9122A" w14:paraId="2A1A8981" w14:textId="77777777" w:rsidTr="00A9122A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835D83E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B5B1CB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728878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rtl/>
                <w:lang w:eastAsia="ja-JP"/>
              </w:rPr>
              <w:t>מהפכה ורציפות ברעיון המסורת - ד"ר ניחם רוס</w:t>
            </w: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9EA479F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vAlign w:val="center"/>
            <w:hideMark/>
          </w:tcPr>
          <w:p w14:paraId="5BCA8B68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vAlign w:val="center"/>
            <w:hideMark/>
          </w:tcPr>
          <w:p w14:paraId="0452FD29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lang w:eastAsia="ja-JP"/>
              </w:rPr>
            </w:pPr>
          </w:p>
        </w:tc>
        <w:tc>
          <w:tcPr>
            <w:tcW w:w="0" w:type="auto"/>
            <w:vAlign w:val="center"/>
            <w:hideMark/>
          </w:tcPr>
          <w:p w14:paraId="7EC6C257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9122A" w:rsidRPr="00A9122A" w14:paraId="20D280EE" w14:textId="77777777" w:rsidTr="00A9122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19E41E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512CF7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36BFF2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6E73F0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62B3E6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9C662F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vAlign w:val="center"/>
            <w:hideMark/>
          </w:tcPr>
          <w:p w14:paraId="4F08D4A4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</w:tbl>
    <w:p w14:paraId="672C68B6" w14:textId="77777777" w:rsidR="00A250FB" w:rsidRPr="00A9122A" w:rsidRDefault="00775D0F">
      <w:pPr>
        <w:rPr>
          <w:sz w:val="6"/>
          <w:szCs w:val="6"/>
        </w:rPr>
      </w:pPr>
    </w:p>
    <w:sectPr w:rsidR="00A250FB" w:rsidRPr="00A9122A" w:rsidSect="00F1520D">
      <w:pgSz w:w="16838" w:h="11906" w:orient="landscape"/>
      <w:pgMar w:top="709" w:right="1440" w:bottom="426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MjQ1tDC0NDI3MzdU0lEKTi0uzszPAykwrAUA29Sx3ywAAAA="/>
  </w:docVars>
  <w:rsids>
    <w:rsidRoot w:val="00453DCA"/>
    <w:rsid w:val="001B33DD"/>
    <w:rsid w:val="0034012D"/>
    <w:rsid w:val="00453DCA"/>
    <w:rsid w:val="00603866"/>
    <w:rsid w:val="00775D0F"/>
    <w:rsid w:val="00A9122A"/>
    <w:rsid w:val="00AE1B3D"/>
    <w:rsid w:val="00EF1E2B"/>
    <w:rsid w:val="00F15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959DE"/>
  <w15:chartTrackingRefBased/>
  <w15:docId w15:val="{D3D89A02-9E26-4F49-875C-EC3ADEE0F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2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1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7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7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5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0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82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77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Dulkin</dc:creator>
  <cp:keywords/>
  <dc:description/>
  <cp:lastModifiedBy>Ron Dulkin</cp:lastModifiedBy>
  <cp:revision>3</cp:revision>
  <dcterms:created xsi:type="dcterms:W3CDTF">2020-06-28T12:38:00Z</dcterms:created>
  <dcterms:modified xsi:type="dcterms:W3CDTF">2021-07-07T09:47:00Z</dcterms:modified>
</cp:coreProperties>
</file>